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8A170" w14:textId="77777777" w:rsidR="001E08AA" w:rsidRPr="00EC3CA8" w:rsidRDefault="001E08AA" w:rsidP="001E08AA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t>Exercise 1:</w:t>
      </w:r>
    </w:p>
    <w:p w14:paraId="256866F7" w14:textId="65839790" w:rsidR="0064786D" w:rsidRDefault="001E08AA">
      <w:r>
        <w:t>Turn left</w:t>
      </w:r>
    </w:p>
    <w:p w14:paraId="045A51B3" w14:textId="1E20F389" w:rsidR="001E08AA" w:rsidRDefault="001E08AA">
      <w:r>
        <w:t>Turn left</w:t>
      </w:r>
    </w:p>
    <w:p w14:paraId="712B9127" w14:textId="67CEBBEB" w:rsidR="001E08AA" w:rsidRDefault="001E08AA">
      <w:r>
        <w:t>Step 2</w:t>
      </w:r>
    </w:p>
    <w:p w14:paraId="010C0BC1" w14:textId="25C2D9AB" w:rsidR="001E08AA" w:rsidRDefault="001E08AA">
      <w:r>
        <w:t>Turn right</w:t>
      </w:r>
    </w:p>
    <w:p w14:paraId="3F2543DF" w14:textId="75940301" w:rsidR="001E08AA" w:rsidRDefault="001E08AA">
      <w:r>
        <w:t>Step 8</w:t>
      </w:r>
    </w:p>
    <w:p w14:paraId="4A443300" w14:textId="45401496" w:rsidR="001E08AA" w:rsidRDefault="001E08AA">
      <w:r>
        <w:t>Turn right</w:t>
      </w:r>
    </w:p>
    <w:p w14:paraId="46629C3A" w14:textId="516C5FF6" w:rsidR="001E08AA" w:rsidRDefault="001E08AA">
      <w:r>
        <w:t>Step 1</w:t>
      </w:r>
    </w:p>
    <w:p w14:paraId="194C4793" w14:textId="4975F52A" w:rsidR="001E08AA" w:rsidRDefault="001E08AA">
      <w:r>
        <w:t>Pickup basket</w:t>
      </w:r>
    </w:p>
    <w:p w14:paraId="4D4B2D11" w14:textId="07B91766" w:rsidR="001E08AA" w:rsidRDefault="001E08AA">
      <w:r>
        <w:t>Turn right</w:t>
      </w:r>
    </w:p>
    <w:p w14:paraId="62C348B1" w14:textId="407A6C28" w:rsidR="001E08AA" w:rsidRDefault="001E08AA">
      <w:r>
        <w:t>Step 1</w:t>
      </w:r>
    </w:p>
    <w:p w14:paraId="339417E5" w14:textId="3781D87A" w:rsidR="001E08AA" w:rsidRDefault="001E08AA">
      <w:r>
        <w:t>Turn left</w:t>
      </w:r>
    </w:p>
    <w:p w14:paraId="0B5A8149" w14:textId="31FD2D18" w:rsidR="001E08AA" w:rsidRDefault="001E08AA">
      <w:r>
        <w:t>Step 5</w:t>
      </w:r>
    </w:p>
    <w:p w14:paraId="1323B15B" w14:textId="7EA47AE4" w:rsidR="001E08AA" w:rsidRDefault="001E08AA">
      <w:r>
        <w:t>Turn right</w:t>
      </w:r>
    </w:p>
    <w:p w14:paraId="070B6D39" w14:textId="678E4028" w:rsidR="001E08AA" w:rsidRDefault="001E08AA">
      <w:r>
        <w:t>Step 8</w:t>
      </w:r>
    </w:p>
    <w:p w14:paraId="57402901" w14:textId="5CFEA62A" w:rsidR="001E08AA" w:rsidRDefault="001E08AA">
      <w:r>
        <w:t>Turn left</w:t>
      </w:r>
    </w:p>
    <w:p w14:paraId="30397A84" w14:textId="7A4AE87E" w:rsidR="001E08AA" w:rsidRDefault="001E08AA">
      <w:r>
        <w:t>Step 5</w:t>
      </w:r>
    </w:p>
    <w:p w14:paraId="26C6276E" w14:textId="5D8334AE" w:rsidR="001E08AA" w:rsidRDefault="001E08AA">
      <w:r>
        <w:t>Turn left</w:t>
      </w:r>
    </w:p>
    <w:p w14:paraId="0D88EEA6" w14:textId="77E8FB07" w:rsidR="001E08AA" w:rsidRDefault="001E08AA">
      <w:r>
        <w:t>Step 6</w:t>
      </w:r>
    </w:p>
    <w:p w14:paraId="3FF327E4" w14:textId="337E331C" w:rsidR="001E08AA" w:rsidRDefault="001E08AA">
      <w:r>
        <w:t>Turn left</w:t>
      </w:r>
    </w:p>
    <w:p w14:paraId="70D0CD64" w14:textId="156473E3" w:rsidR="005B7EC0" w:rsidRDefault="005B7EC0" w:rsidP="005B7EC0">
      <w:r>
        <w:t>Pickup banana</w:t>
      </w:r>
    </w:p>
    <w:p w14:paraId="2C0F0749" w14:textId="49BE76FF" w:rsidR="001E08AA" w:rsidRDefault="001E08AA">
      <w:r>
        <w:t>Drop basket</w:t>
      </w:r>
    </w:p>
    <w:p w14:paraId="2AE802EF" w14:textId="5B7DEC1E" w:rsidR="005B7EC0" w:rsidRDefault="005B7EC0">
      <w:r>
        <w:t>Drop banana</w:t>
      </w:r>
    </w:p>
    <w:p w14:paraId="08D833C3" w14:textId="77777777" w:rsidR="00536E86" w:rsidRDefault="00536E86"/>
    <w:p w14:paraId="695001F0" w14:textId="77777777" w:rsidR="000D7872" w:rsidRDefault="000D7872" w:rsidP="00536E86">
      <w:pPr>
        <w:rPr>
          <w:b/>
          <w:bCs/>
          <w:sz w:val="28"/>
          <w:szCs w:val="28"/>
          <w:u w:val="single"/>
        </w:rPr>
      </w:pPr>
    </w:p>
    <w:p w14:paraId="3ECFE101" w14:textId="77777777" w:rsidR="000D7872" w:rsidRDefault="000D7872" w:rsidP="00536E86">
      <w:pPr>
        <w:rPr>
          <w:b/>
          <w:bCs/>
          <w:sz w:val="28"/>
          <w:szCs w:val="28"/>
          <w:u w:val="single"/>
        </w:rPr>
      </w:pPr>
    </w:p>
    <w:p w14:paraId="02F7AA09" w14:textId="77777777" w:rsidR="000D7872" w:rsidRDefault="000D7872" w:rsidP="00536E86">
      <w:pPr>
        <w:rPr>
          <w:b/>
          <w:bCs/>
          <w:sz w:val="28"/>
          <w:szCs w:val="28"/>
          <w:u w:val="single"/>
        </w:rPr>
      </w:pPr>
    </w:p>
    <w:p w14:paraId="09A03471" w14:textId="77777777" w:rsidR="000D7872" w:rsidRDefault="000D7872" w:rsidP="00536E86">
      <w:pPr>
        <w:rPr>
          <w:b/>
          <w:bCs/>
          <w:sz w:val="28"/>
          <w:szCs w:val="28"/>
          <w:u w:val="single"/>
        </w:rPr>
      </w:pPr>
    </w:p>
    <w:p w14:paraId="6C3FBE18" w14:textId="7242D988" w:rsidR="00536E86" w:rsidRPr="00EC3CA8" w:rsidRDefault="00536E86" w:rsidP="00536E86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lastRenderedPageBreak/>
        <w:t xml:space="preserve">Exercise </w:t>
      </w:r>
      <w:r>
        <w:rPr>
          <w:b/>
          <w:bCs/>
          <w:sz w:val="28"/>
          <w:szCs w:val="28"/>
          <w:u w:val="single"/>
        </w:rPr>
        <w:t>2</w:t>
      </w:r>
      <w:r w:rsidRPr="00EC3CA8">
        <w:rPr>
          <w:b/>
          <w:bCs/>
          <w:sz w:val="28"/>
          <w:szCs w:val="28"/>
          <w:u w:val="single"/>
        </w:rPr>
        <w:t>:</w:t>
      </w:r>
    </w:p>
    <w:p w14:paraId="21B65DF8" w14:textId="50B83E12" w:rsidR="00536E86" w:rsidRDefault="00C92F51">
      <w:r>
        <w:t>Turn right</w:t>
      </w:r>
    </w:p>
    <w:p w14:paraId="47320C3C" w14:textId="4811451D" w:rsidR="00C92F51" w:rsidRDefault="00C92F51">
      <w:r>
        <w:t>Step 6</w:t>
      </w:r>
    </w:p>
    <w:p w14:paraId="59954EB0" w14:textId="4231FDC5" w:rsidR="00C92F51" w:rsidRDefault="00C92F51">
      <w:r>
        <w:t>Pickup basket</w:t>
      </w:r>
    </w:p>
    <w:p w14:paraId="12E14FE7" w14:textId="4DB5D31C" w:rsidR="00C92F51" w:rsidRDefault="00C92F51">
      <w:r>
        <w:t>Turn right</w:t>
      </w:r>
    </w:p>
    <w:p w14:paraId="5370A526" w14:textId="5152C232" w:rsidR="00C92F51" w:rsidRDefault="00C92F51">
      <w:r>
        <w:t>Turn right</w:t>
      </w:r>
    </w:p>
    <w:p w14:paraId="6EF0CB08" w14:textId="71B9E749" w:rsidR="00C92F51" w:rsidRDefault="00C92F51">
      <w:r>
        <w:t>Step 3</w:t>
      </w:r>
    </w:p>
    <w:p w14:paraId="03EAC7CB" w14:textId="03E15590" w:rsidR="00C92F51" w:rsidRDefault="00C92F51">
      <w:r>
        <w:t>Turn left</w:t>
      </w:r>
    </w:p>
    <w:p w14:paraId="769C1AB3" w14:textId="759F643E" w:rsidR="00C92F51" w:rsidRDefault="00C92F51">
      <w:r>
        <w:t>Step 8</w:t>
      </w:r>
    </w:p>
    <w:p w14:paraId="7ED599ED" w14:textId="4BBE6501" w:rsidR="00C92F51" w:rsidRDefault="00C92F51">
      <w:r>
        <w:t>Turn left</w:t>
      </w:r>
    </w:p>
    <w:p w14:paraId="6235C368" w14:textId="2B343731" w:rsidR="00C92F51" w:rsidRDefault="00C92F51">
      <w:r>
        <w:t>Step 5</w:t>
      </w:r>
    </w:p>
    <w:p w14:paraId="0D360E5F" w14:textId="7790C4AC" w:rsidR="00C92F51" w:rsidRDefault="00C92F51">
      <w:r>
        <w:t>Turn right</w:t>
      </w:r>
    </w:p>
    <w:p w14:paraId="07D5F512" w14:textId="1142649D" w:rsidR="00C92F51" w:rsidRDefault="00C92F51">
      <w:r>
        <w:t>Step 4</w:t>
      </w:r>
    </w:p>
    <w:p w14:paraId="3B1A9A46" w14:textId="6515034D" w:rsidR="00C92F51" w:rsidRDefault="00C92F51">
      <w:r>
        <w:t>Turn right</w:t>
      </w:r>
    </w:p>
    <w:p w14:paraId="722C9D5A" w14:textId="7A88CBE3" w:rsidR="00C92F51" w:rsidRDefault="00C92F51">
      <w:r>
        <w:t>Pickup banana</w:t>
      </w:r>
    </w:p>
    <w:p w14:paraId="6D02CAC8" w14:textId="76BFEED8" w:rsidR="00C92F51" w:rsidRDefault="00C92F51">
      <w:r>
        <w:t>Drop basket</w:t>
      </w:r>
    </w:p>
    <w:p w14:paraId="3C3AC16A" w14:textId="12BFB3D8" w:rsidR="00C92F51" w:rsidRDefault="00C92F51">
      <w:r>
        <w:t>Drop banana</w:t>
      </w:r>
    </w:p>
    <w:p w14:paraId="5F6314E6" w14:textId="77259491" w:rsidR="00995480" w:rsidRDefault="00995480"/>
    <w:p w14:paraId="7CCFF2B1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0FD8423A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79A34BBB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131930FC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619CBED7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4D362501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0F6857AA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2B0BEB84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39B27558" w14:textId="77777777" w:rsidR="000D7872" w:rsidRDefault="000D7872" w:rsidP="00995480">
      <w:pPr>
        <w:rPr>
          <w:b/>
          <w:bCs/>
          <w:sz w:val="28"/>
          <w:szCs w:val="28"/>
          <w:u w:val="single"/>
        </w:rPr>
      </w:pPr>
    </w:p>
    <w:p w14:paraId="53F6DD74" w14:textId="0356F2EF" w:rsidR="00995480" w:rsidRPr="00EC3CA8" w:rsidRDefault="00995480" w:rsidP="00995480">
      <w:pPr>
        <w:rPr>
          <w:b/>
          <w:bCs/>
          <w:sz w:val="28"/>
          <w:szCs w:val="28"/>
          <w:u w:val="single"/>
        </w:rPr>
      </w:pPr>
      <w:r w:rsidRPr="00EC3CA8">
        <w:rPr>
          <w:b/>
          <w:bCs/>
          <w:sz w:val="28"/>
          <w:szCs w:val="28"/>
          <w:u w:val="single"/>
        </w:rPr>
        <w:lastRenderedPageBreak/>
        <w:t xml:space="preserve">Exercise </w:t>
      </w:r>
      <w:r>
        <w:rPr>
          <w:b/>
          <w:bCs/>
          <w:sz w:val="28"/>
          <w:szCs w:val="28"/>
          <w:u w:val="single"/>
        </w:rPr>
        <w:t>3</w:t>
      </w:r>
      <w:r w:rsidRPr="00EC3CA8">
        <w:rPr>
          <w:b/>
          <w:bCs/>
          <w:sz w:val="28"/>
          <w:szCs w:val="28"/>
          <w:u w:val="single"/>
        </w:rPr>
        <w:t>:</w:t>
      </w:r>
    </w:p>
    <w:p w14:paraId="409A7C4A" w14:textId="77777777" w:rsidR="00995480" w:rsidRDefault="00995480" w:rsidP="00995480">
      <w:r>
        <w:t>Turn right</w:t>
      </w:r>
    </w:p>
    <w:p w14:paraId="019EF1DD" w14:textId="77777777" w:rsidR="00995480" w:rsidRDefault="00995480" w:rsidP="00995480">
      <w:r>
        <w:t>Step 6</w:t>
      </w:r>
    </w:p>
    <w:p w14:paraId="49B149A1" w14:textId="77777777" w:rsidR="00995480" w:rsidRDefault="00995480" w:rsidP="00995480">
      <w:r>
        <w:t>Pickup basket</w:t>
      </w:r>
    </w:p>
    <w:p w14:paraId="316294FC" w14:textId="77777777" w:rsidR="00995480" w:rsidRDefault="00995480" w:rsidP="00995480">
      <w:r>
        <w:t>Turn right</w:t>
      </w:r>
    </w:p>
    <w:p w14:paraId="2DFA5147" w14:textId="77777777" w:rsidR="00995480" w:rsidRDefault="00995480" w:rsidP="00995480">
      <w:r>
        <w:t>Turn right</w:t>
      </w:r>
    </w:p>
    <w:p w14:paraId="770CE070" w14:textId="77777777" w:rsidR="00995480" w:rsidRDefault="00995480" w:rsidP="00995480">
      <w:r>
        <w:t>Step 3</w:t>
      </w:r>
    </w:p>
    <w:p w14:paraId="440B2C1D" w14:textId="77777777" w:rsidR="00995480" w:rsidRDefault="00995480" w:rsidP="00995480">
      <w:r>
        <w:t>Turn left</w:t>
      </w:r>
    </w:p>
    <w:p w14:paraId="7BA81F16" w14:textId="77777777" w:rsidR="00995480" w:rsidRDefault="00995480" w:rsidP="00995480">
      <w:r>
        <w:t>Step 8</w:t>
      </w:r>
    </w:p>
    <w:p w14:paraId="7BBD84ED" w14:textId="77777777" w:rsidR="00995480" w:rsidRDefault="00995480" w:rsidP="00995480">
      <w:r>
        <w:t>Turn left</w:t>
      </w:r>
    </w:p>
    <w:p w14:paraId="30A174B4" w14:textId="77777777" w:rsidR="00995480" w:rsidRDefault="00995480" w:rsidP="00995480">
      <w:r>
        <w:t>Step 5</w:t>
      </w:r>
    </w:p>
    <w:p w14:paraId="3D06F9ED" w14:textId="77777777" w:rsidR="00995480" w:rsidRDefault="00995480" w:rsidP="00995480">
      <w:r>
        <w:t>Turn right</w:t>
      </w:r>
    </w:p>
    <w:p w14:paraId="4FAEDF73" w14:textId="77777777" w:rsidR="00995480" w:rsidRDefault="00995480" w:rsidP="00995480">
      <w:r>
        <w:t>Step 4</w:t>
      </w:r>
    </w:p>
    <w:p w14:paraId="02BF1D44" w14:textId="77777777" w:rsidR="00995480" w:rsidRDefault="00995480" w:rsidP="00995480">
      <w:r>
        <w:t>Turn right</w:t>
      </w:r>
    </w:p>
    <w:p w14:paraId="78D26F0D" w14:textId="77777777" w:rsidR="00995480" w:rsidRDefault="00995480" w:rsidP="00995480">
      <w:r>
        <w:t>Pickup banana</w:t>
      </w:r>
    </w:p>
    <w:p w14:paraId="3BFB2C27" w14:textId="77777777" w:rsidR="00995480" w:rsidRDefault="00995480" w:rsidP="00995480">
      <w:r>
        <w:t>Drop basket</w:t>
      </w:r>
    </w:p>
    <w:p w14:paraId="2DD9AA43" w14:textId="77777777" w:rsidR="00995480" w:rsidRDefault="00995480" w:rsidP="00995480">
      <w:r>
        <w:t>Drop banana</w:t>
      </w:r>
    </w:p>
    <w:p w14:paraId="77C176C8" w14:textId="77777777" w:rsidR="00995480" w:rsidRDefault="00995480"/>
    <w:p w14:paraId="162B9ADF" w14:textId="77777777" w:rsidR="00995480" w:rsidRDefault="00995480"/>
    <w:sectPr w:rsidR="00995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TIzMjY0tbAwNDFV0lEKTi0uzszPAykwrAUAovQw0CwAAAA="/>
  </w:docVars>
  <w:rsids>
    <w:rsidRoot w:val="0008650C"/>
    <w:rsid w:val="00056BC9"/>
    <w:rsid w:val="0008650C"/>
    <w:rsid w:val="000D7872"/>
    <w:rsid w:val="001E08AA"/>
    <w:rsid w:val="00472E08"/>
    <w:rsid w:val="00536E86"/>
    <w:rsid w:val="005B7EC0"/>
    <w:rsid w:val="0064786D"/>
    <w:rsid w:val="00995480"/>
    <w:rsid w:val="00C92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7218"/>
  <w15:chartTrackingRefBased/>
  <w15:docId w15:val="{9E2EC743-E323-4C9A-96FA-5423425FD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6</cp:revision>
  <dcterms:created xsi:type="dcterms:W3CDTF">2023-04-08T18:37:00Z</dcterms:created>
  <dcterms:modified xsi:type="dcterms:W3CDTF">2023-04-0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6992bd06d8d3aebb070a1d37b330b6762f0cd187bc4e5b3661390b8f3e8d98</vt:lpwstr>
  </property>
</Properties>
</file>